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4EBB84" w14:textId="77777777" w:rsidR="00F47FB6" w:rsidRPr="00646A14" w:rsidRDefault="00F47FB6" w:rsidP="00F47FB6">
      <w:pPr>
        <w:spacing w:before="240" w:line="360" w:lineRule="auto"/>
        <w:ind w:left="5664" w:firstLine="709"/>
        <w:jc w:val="right"/>
        <w:rPr>
          <w:rFonts w:ascii="Lato" w:hAnsi="Lato"/>
          <w:lang w:val="pl-PL"/>
        </w:rPr>
      </w:pPr>
      <w:r w:rsidRPr="00646A14">
        <w:rPr>
          <w:rFonts w:ascii="Lato" w:hAnsi="Lato"/>
          <w:lang w:val="pl-PL"/>
        </w:rPr>
        <w:t xml:space="preserve">Toruń, </w:t>
      </w:r>
      <w:sdt>
        <w:sdtPr>
          <w:rPr>
            <w:rStyle w:val="Styl2"/>
            <w:rFonts w:ascii="Lato" w:hAnsi="Lato" w:cs="Times New Roman"/>
          </w:rPr>
          <w:id w:val="78668809"/>
          <w:placeholder>
            <w:docPart w:val="CF3531C3AA8749E8B4EAE81B313A3D30"/>
          </w:placeholder>
        </w:sdtPr>
        <w:sdtContent>
          <w:r w:rsidRPr="00646A14">
            <w:rPr>
              <w:rStyle w:val="Styl2"/>
              <w:rFonts w:ascii="Lato" w:hAnsi="Lato" w:cs="Times New Roman"/>
              <w:b/>
              <w:lang w:val="pl-PL"/>
            </w:rPr>
            <w:t>data skierowania</w:t>
          </w:r>
        </w:sdtContent>
      </w:sdt>
    </w:p>
    <w:p w14:paraId="2A7C89D3" w14:textId="77777777" w:rsidR="00F47FB6" w:rsidRPr="00646A14" w:rsidRDefault="00F47FB6" w:rsidP="00F47FB6">
      <w:pPr>
        <w:spacing w:line="360" w:lineRule="auto"/>
        <w:rPr>
          <w:rFonts w:ascii="Tahoma" w:hAnsi="Tahoma"/>
          <w:lang w:val="pl-PL"/>
        </w:rPr>
      </w:pPr>
    </w:p>
    <w:p w14:paraId="06C03973" w14:textId="77777777" w:rsidR="00F47FB6" w:rsidRPr="00646A14" w:rsidRDefault="00F47FB6" w:rsidP="00F47FB6">
      <w:pPr>
        <w:spacing w:line="360" w:lineRule="auto"/>
        <w:rPr>
          <w:rFonts w:ascii="Tahoma" w:hAnsi="Tahoma"/>
          <w:lang w:val="pl-PL"/>
        </w:rPr>
      </w:pPr>
    </w:p>
    <w:p w14:paraId="1768A36F" w14:textId="4F98AB6D" w:rsidR="00F47FB6" w:rsidRPr="00663AFD" w:rsidRDefault="00000000" w:rsidP="00F47FB6">
      <w:pPr>
        <w:spacing w:after="0" w:line="360" w:lineRule="auto"/>
        <w:jc w:val="right"/>
        <w:rPr>
          <w:rFonts w:ascii="Tahoma" w:hAnsi="Tahoma"/>
          <w:b/>
          <w:sz w:val="24"/>
          <w:szCs w:val="24"/>
          <w:lang w:val="pl-PL"/>
        </w:rPr>
      </w:pPr>
      <w:sdt>
        <w:sdtPr>
          <w:rPr>
            <w:rStyle w:val="Styl2"/>
            <w:rFonts w:ascii="Lato" w:hAnsi="Lato" w:cs="Times New Roman"/>
            <w:sz w:val="24"/>
            <w:szCs w:val="24"/>
          </w:rPr>
          <w:id w:val="78668833"/>
          <w:placeholder>
            <w:docPart w:val="6F567AC6BDF14110BB85370B004F3FB5"/>
          </w:placeholder>
        </w:sdtPr>
        <w:sdtContent>
          <w:r w:rsidR="00F47FB6" w:rsidRP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 xml:space="preserve">Nazwa </w:t>
          </w:r>
          <w:r w:rsidR="00BF39EB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szkoły</w:t>
          </w:r>
        </w:sdtContent>
      </w:sdt>
      <w:r w:rsidR="00F47FB6" w:rsidRPr="00663AFD">
        <w:rPr>
          <w:rFonts w:ascii="Tahoma" w:hAnsi="Tahoma"/>
          <w:b/>
          <w:sz w:val="24"/>
          <w:szCs w:val="24"/>
          <w:lang w:val="pl-PL"/>
        </w:rPr>
        <w:t xml:space="preserve"> </w:t>
      </w:r>
    </w:p>
    <w:p w14:paraId="245284B6" w14:textId="77777777" w:rsidR="00F47FB6" w:rsidRPr="00663AFD" w:rsidRDefault="00000000" w:rsidP="00F47FB6">
      <w:pPr>
        <w:spacing w:after="0" w:line="360" w:lineRule="auto"/>
        <w:jc w:val="right"/>
        <w:rPr>
          <w:rFonts w:ascii="Tahoma" w:hAnsi="Tahoma"/>
          <w:b/>
          <w:sz w:val="24"/>
          <w:szCs w:val="24"/>
          <w:lang w:val="pl-PL"/>
        </w:rPr>
      </w:pPr>
      <w:sdt>
        <w:sdtPr>
          <w:rPr>
            <w:rStyle w:val="Styl2"/>
            <w:rFonts w:ascii="Lato" w:hAnsi="Lato" w:cs="Times New Roman"/>
            <w:sz w:val="24"/>
            <w:szCs w:val="24"/>
          </w:rPr>
          <w:id w:val="78668835"/>
          <w:placeholder>
            <w:docPart w:val="D2D46468DE2C47C0B34B23119BBAA4E2"/>
          </w:placeholder>
        </w:sdtPr>
        <w:sdtContent>
          <w:r w:rsid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u</w:t>
          </w:r>
          <w:r w:rsidR="00663AFD" w:rsidRP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lica</w:t>
          </w:r>
          <w:r w:rsidR="00F47FB6" w:rsidRP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, numer posesji</w:t>
          </w:r>
        </w:sdtContent>
      </w:sdt>
    </w:p>
    <w:p w14:paraId="0CB9F41D" w14:textId="77777777" w:rsidR="00F47FB6" w:rsidRPr="00663AFD" w:rsidRDefault="00000000" w:rsidP="00F47FB6">
      <w:pPr>
        <w:spacing w:line="360" w:lineRule="auto"/>
        <w:jc w:val="right"/>
        <w:rPr>
          <w:rFonts w:ascii="Tahoma" w:hAnsi="Tahoma"/>
          <w:lang w:val="pl-PL"/>
        </w:rPr>
      </w:pPr>
      <w:sdt>
        <w:sdtPr>
          <w:rPr>
            <w:rStyle w:val="Styl2"/>
            <w:rFonts w:ascii="Lato" w:hAnsi="Lato" w:cs="Times New Roman"/>
            <w:sz w:val="21"/>
            <w:szCs w:val="21"/>
          </w:rPr>
          <w:id w:val="78668837"/>
          <w:placeholder>
            <w:docPart w:val="613C21FE0D344DF680AF714A1D4B0C15"/>
          </w:placeholder>
        </w:sdtPr>
        <w:sdtContent>
          <w:r w:rsidR="00772834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k</w:t>
          </w:r>
          <w:r w:rsidR="00F47FB6" w:rsidRP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od pocztowy i miejscowość</w:t>
          </w:r>
        </w:sdtContent>
      </w:sdt>
    </w:p>
    <w:p w14:paraId="54D6C6A3" w14:textId="77777777" w:rsidR="00F47FB6" w:rsidRPr="00663AFD" w:rsidRDefault="00F47FB6" w:rsidP="00F47FB6">
      <w:pPr>
        <w:spacing w:line="360" w:lineRule="auto"/>
        <w:jc w:val="right"/>
        <w:rPr>
          <w:rFonts w:ascii="Tahoma" w:hAnsi="Tahoma"/>
          <w:lang w:val="pl-PL"/>
        </w:rPr>
      </w:pPr>
    </w:p>
    <w:p w14:paraId="4E8F4DB4" w14:textId="77777777" w:rsidR="00F47FB6" w:rsidRPr="00663AFD" w:rsidRDefault="00F47FB6" w:rsidP="00F47FB6">
      <w:pPr>
        <w:pStyle w:val="Nagwek1"/>
        <w:rPr>
          <w:rFonts w:ascii="Lato" w:hAnsi="Lato"/>
          <w:sz w:val="26"/>
          <w:szCs w:val="26"/>
          <w:lang w:val="pl-PL"/>
        </w:rPr>
      </w:pPr>
      <w:r w:rsidRPr="00663AFD">
        <w:rPr>
          <w:rFonts w:ascii="Lato" w:hAnsi="Lato"/>
          <w:sz w:val="26"/>
          <w:szCs w:val="26"/>
          <w:lang w:val="pl-PL"/>
        </w:rPr>
        <w:t>Skierowanie</w:t>
      </w:r>
      <w:r w:rsidR="00772834">
        <w:rPr>
          <w:rFonts w:ascii="Lato" w:hAnsi="Lato"/>
          <w:sz w:val="26"/>
          <w:szCs w:val="26"/>
          <w:lang w:val="pl-PL"/>
        </w:rPr>
        <w:t xml:space="preserve"> na praktyki zawodowe</w:t>
      </w:r>
    </w:p>
    <w:p w14:paraId="6AA4E135" w14:textId="77777777" w:rsidR="00F47FB6" w:rsidRPr="00663AFD" w:rsidRDefault="00646A14" w:rsidP="00646A14">
      <w:pPr>
        <w:tabs>
          <w:tab w:val="left" w:pos="5715"/>
        </w:tabs>
        <w:spacing w:line="360" w:lineRule="auto"/>
        <w:rPr>
          <w:rFonts w:ascii="Tahoma" w:hAnsi="Tahoma"/>
          <w:lang w:val="pl-PL"/>
        </w:rPr>
      </w:pPr>
      <w:r>
        <w:rPr>
          <w:rFonts w:ascii="Tahoma" w:hAnsi="Tahoma"/>
          <w:lang w:val="pl-PL"/>
        </w:rPr>
        <w:tab/>
      </w:r>
    </w:p>
    <w:p w14:paraId="5260A0E5" w14:textId="1A7CBE5C" w:rsidR="00F47FB6" w:rsidRPr="00663AFD" w:rsidRDefault="00F47FB6" w:rsidP="00663AFD">
      <w:pPr>
        <w:spacing w:line="360" w:lineRule="auto"/>
        <w:ind w:firstLine="709"/>
        <w:jc w:val="both"/>
        <w:rPr>
          <w:rFonts w:ascii="Lato" w:hAnsi="Lato"/>
          <w:sz w:val="24"/>
          <w:szCs w:val="24"/>
          <w:lang w:val="pl-PL"/>
        </w:rPr>
      </w:pPr>
      <w:r w:rsidRPr="00663AFD">
        <w:rPr>
          <w:rFonts w:ascii="Lato" w:hAnsi="Lato"/>
          <w:sz w:val="24"/>
          <w:szCs w:val="24"/>
          <w:lang w:val="pl-PL"/>
        </w:rPr>
        <w:t>Zwracam się z uprzejmą prośbą o wyrażenie zgody i umożliwienie odbycia obowiązkow</w:t>
      </w:r>
      <w:r w:rsidR="00772834">
        <w:rPr>
          <w:rFonts w:ascii="Lato" w:hAnsi="Lato"/>
          <w:sz w:val="24"/>
          <w:szCs w:val="24"/>
          <w:lang w:val="pl-PL"/>
        </w:rPr>
        <w:t>ych</w:t>
      </w:r>
      <w:r w:rsidRPr="00663AFD">
        <w:rPr>
          <w:rFonts w:ascii="Lato" w:hAnsi="Lato"/>
          <w:sz w:val="24"/>
          <w:szCs w:val="24"/>
          <w:lang w:val="pl-PL"/>
        </w:rPr>
        <w:t xml:space="preserve"> praktyk zawodow</w:t>
      </w:r>
      <w:r w:rsidR="00772834">
        <w:rPr>
          <w:rFonts w:ascii="Lato" w:hAnsi="Lato"/>
          <w:sz w:val="24"/>
          <w:szCs w:val="24"/>
          <w:lang w:val="pl-PL"/>
        </w:rPr>
        <w:t>ych</w:t>
      </w:r>
      <w:r w:rsidRPr="00663AFD">
        <w:rPr>
          <w:rFonts w:ascii="Lato" w:hAnsi="Lato"/>
          <w:sz w:val="24"/>
          <w:szCs w:val="24"/>
          <w:lang w:val="pl-PL"/>
        </w:rPr>
        <w:t xml:space="preserve"> w </w:t>
      </w:r>
      <w:sdt>
        <w:sdtPr>
          <w:rPr>
            <w:rStyle w:val="Styl2"/>
            <w:rFonts w:ascii="Lato" w:hAnsi="Lato" w:cs="Times New Roman"/>
            <w:sz w:val="24"/>
            <w:szCs w:val="24"/>
          </w:rPr>
          <w:id w:val="78668810"/>
          <w:placeholder>
            <w:docPart w:val="4C546324C7F84A11BDB49AFCD12496CE"/>
          </w:placeholder>
        </w:sdtPr>
        <w:sdtContent>
          <w:r w:rsidRP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 xml:space="preserve">nazwa </w:t>
          </w:r>
          <w:r w:rsidR="00BF39EB" w:rsidRPr="00BF39EB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szko</w:t>
          </w:r>
          <w:r w:rsidR="00BF39EB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ł</w:t>
          </w:r>
          <w:r w:rsidR="00BF39EB" w:rsidRPr="00BF39EB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y</w:t>
          </w:r>
        </w:sdtContent>
      </w:sdt>
      <w:r w:rsidRPr="00663AFD">
        <w:rPr>
          <w:rFonts w:ascii="Lato" w:hAnsi="Lato"/>
          <w:sz w:val="24"/>
          <w:szCs w:val="24"/>
          <w:lang w:val="pl-PL"/>
        </w:rPr>
        <w:t xml:space="preserve"> Panu/Pani</w:t>
      </w:r>
      <w:r w:rsidRPr="00663AFD">
        <w:rPr>
          <w:rFonts w:ascii="Lato" w:hAnsi="Lato"/>
          <w:sz w:val="24"/>
          <w:szCs w:val="24"/>
          <w:vertAlign w:val="superscript"/>
          <w:lang w:val="pl-PL"/>
        </w:rPr>
        <w:t>*</w:t>
      </w:r>
      <w:r w:rsidRPr="00663AFD">
        <w:rPr>
          <w:rFonts w:ascii="Lato" w:hAnsi="Lato"/>
          <w:sz w:val="24"/>
          <w:szCs w:val="24"/>
          <w:lang w:val="pl-PL"/>
        </w:rPr>
        <w:t xml:space="preserve"> </w:t>
      </w:r>
      <w:sdt>
        <w:sdtPr>
          <w:rPr>
            <w:rStyle w:val="Styl2"/>
            <w:rFonts w:ascii="Lato" w:hAnsi="Lato" w:cs="Times New Roman"/>
            <w:sz w:val="24"/>
            <w:szCs w:val="24"/>
          </w:rPr>
          <w:id w:val="78668812"/>
          <w:placeholder>
            <w:docPart w:val="BADCA58FCD664872B2FB3636CD1EC1FD"/>
          </w:placeholder>
        </w:sdtPr>
        <w:sdtEndPr>
          <w:rPr>
            <w:rStyle w:val="Styl2"/>
            <w:b/>
          </w:rPr>
        </w:sdtEndPr>
        <w:sdtContent>
          <w:r w:rsidRP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imię nazwisko studenta/studentki</w:t>
          </w:r>
        </w:sdtContent>
      </w:sdt>
      <w:r w:rsidR="00663AFD" w:rsidRPr="00663AFD">
        <w:rPr>
          <w:rStyle w:val="Styl2"/>
          <w:rFonts w:ascii="Lato" w:hAnsi="Lato" w:cs="Times New Roman"/>
          <w:sz w:val="24"/>
          <w:szCs w:val="24"/>
          <w:lang w:val="pl-PL"/>
        </w:rPr>
        <w:t xml:space="preserve">, </w:t>
      </w:r>
      <w:r w:rsidR="00663AFD">
        <w:rPr>
          <w:rFonts w:ascii="Lato" w:hAnsi="Lato"/>
          <w:sz w:val="24"/>
          <w:szCs w:val="24"/>
          <w:lang w:val="pl-PL"/>
        </w:rPr>
        <w:t>s</w:t>
      </w:r>
      <w:r w:rsidR="00663AFD" w:rsidRPr="00663AFD">
        <w:rPr>
          <w:rFonts w:ascii="Lato" w:hAnsi="Lato"/>
          <w:sz w:val="24"/>
          <w:szCs w:val="24"/>
          <w:lang w:val="pl-PL"/>
        </w:rPr>
        <w:t>tu</w:t>
      </w:r>
      <w:r w:rsidR="00663AFD">
        <w:rPr>
          <w:rFonts w:ascii="Lato" w:hAnsi="Lato"/>
          <w:sz w:val="24"/>
          <w:szCs w:val="24"/>
          <w:lang w:val="pl-PL"/>
        </w:rPr>
        <w:t>dentowi/studentce</w:t>
      </w:r>
      <w:r w:rsidR="00663AFD" w:rsidRPr="00663AFD">
        <w:rPr>
          <w:rFonts w:ascii="Lato" w:hAnsi="Lato"/>
          <w:sz w:val="24"/>
          <w:szCs w:val="24"/>
          <w:vertAlign w:val="superscript"/>
          <w:lang w:val="pl-PL"/>
        </w:rPr>
        <w:t>*</w:t>
      </w:r>
      <w:r w:rsidR="00663AFD">
        <w:rPr>
          <w:rFonts w:ascii="Lato" w:hAnsi="Lato"/>
          <w:sz w:val="24"/>
          <w:szCs w:val="24"/>
          <w:lang w:val="pl-PL"/>
        </w:rPr>
        <w:t xml:space="preserve"> </w:t>
      </w:r>
      <w:r w:rsidR="00551A1D" w:rsidRPr="00663AFD">
        <w:rPr>
          <w:rFonts w:ascii="Lato" w:hAnsi="Lato"/>
          <w:sz w:val="24"/>
          <w:szCs w:val="24"/>
          <w:lang w:val="pl-PL"/>
        </w:rPr>
        <w:t xml:space="preserve">Wydziału Nauk o Ziemi i Gospodarki Przestrzennej Uniwersytetu Mikołaja Kopernika w Toruniu </w:t>
      </w:r>
      <w:sdt>
        <w:sdtPr>
          <w:rPr>
            <w:rStyle w:val="Styl2"/>
            <w:rFonts w:ascii="Lato" w:hAnsi="Lato" w:cs="Times New Roman"/>
            <w:sz w:val="24"/>
            <w:szCs w:val="24"/>
          </w:rPr>
          <w:id w:val="-780647187"/>
          <w:placeholder>
            <w:docPart w:val="A6043ADFC2544A17820FA44F50B0A72B"/>
          </w:placeholder>
        </w:sdtPr>
        <w:sdtContent>
          <w:r w:rsidR="00551A1D" w:rsidRP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rok</w:t>
          </w:r>
        </w:sdtContent>
      </w:sdt>
      <w:r w:rsidR="00551A1D" w:rsidRPr="00663AFD">
        <w:rPr>
          <w:rFonts w:ascii="Lato" w:hAnsi="Lato"/>
          <w:sz w:val="24"/>
          <w:szCs w:val="24"/>
          <w:lang w:val="pl-PL"/>
        </w:rPr>
        <w:t xml:space="preserve"> </w:t>
      </w:r>
      <w:r w:rsidR="00BF39EB">
        <w:rPr>
          <w:rFonts w:ascii="Lato" w:hAnsi="Lato"/>
          <w:sz w:val="24"/>
          <w:szCs w:val="24"/>
          <w:lang w:val="pl-PL"/>
        </w:rPr>
        <w:t>roku studiów magisterskich z geografii (specjalność nauczycielska).</w:t>
      </w:r>
      <w:r w:rsidRPr="00663AFD">
        <w:rPr>
          <w:rFonts w:ascii="Lato" w:hAnsi="Lato"/>
          <w:sz w:val="24"/>
          <w:szCs w:val="24"/>
          <w:lang w:val="pl-PL"/>
        </w:rPr>
        <w:t xml:space="preserve"> Wymiar godzinowy praktyk wynosi </w:t>
      </w:r>
      <w:sdt>
        <w:sdtPr>
          <w:rPr>
            <w:rStyle w:val="Styl2"/>
            <w:rFonts w:ascii="Lato" w:hAnsi="Lato" w:cs="Times New Roman"/>
            <w:sz w:val="24"/>
            <w:szCs w:val="24"/>
          </w:rPr>
          <w:id w:val="78668845"/>
          <w:placeholder>
            <w:docPart w:val="9F5A0706DCD04937A41CCE6EACAD2F46"/>
          </w:placeholder>
        </w:sdtPr>
        <w:sdtContent>
          <w:r w:rsidR="00B16A27" w:rsidRPr="00663AFD">
            <w:rPr>
              <w:rStyle w:val="Styl2"/>
              <w:rFonts w:ascii="Lato" w:hAnsi="Lato" w:cs="Times New Roman"/>
              <w:b/>
              <w:sz w:val="24"/>
              <w:szCs w:val="24"/>
              <w:lang w:val="pl-PL"/>
            </w:rPr>
            <w:t>liczba</w:t>
          </w:r>
        </w:sdtContent>
      </w:sdt>
      <w:r w:rsidR="00B16A27" w:rsidRPr="00663AFD">
        <w:rPr>
          <w:rFonts w:ascii="Lato" w:hAnsi="Lato"/>
          <w:sz w:val="24"/>
          <w:szCs w:val="24"/>
          <w:lang w:val="pl-PL"/>
        </w:rPr>
        <w:t xml:space="preserve"> godzin, a obowiązek </w:t>
      </w:r>
      <w:r w:rsidR="00D83A7B">
        <w:rPr>
          <w:rFonts w:ascii="Lato" w:hAnsi="Lato"/>
          <w:sz w:val="24"/>
          <w:szCs w:val="24"/>
          <w:lang w:val="pl-PL"/>
        </w:rPr>
        <w:t>ich</w:t>
      </w:r>
      <w:r w:rsidR="00B16A27" w:rsidRPr="00663AFD">
        <w:rPr>
          <w:rFonts w:ascii="Lato" w:hAnsi="Lato"/>
          <w:sz w:val="24"/>
          <w:szCs w:val="24"/>
          <w:lang w:val="pl-PL"/>
        </w:rPr>
        <w:t xml:space="preserve"> realizacji zapisany jest w programie studiów.</w:t>
      </w:r>
    </w:p>
    <w:p w14:paraId="60094795" w14:textId="77777777" w:rsidR="00F47FB6" w:rsidRPr="00D83A7B" w:rsidRDefault="00F47FB6" w:rsidP="00F47FB6">
      <w:pPr>
        <w:spacing w:line="360" w:lineRule="auto"/>
        <w:jc w:val="both"/>
        <w:rPr>
          <w:rFonts w:ascii="Tahoma" w:hAnsi="Tahoma"/>
          <w:sz w:val="20"/>
          <w:lang w:val="pl-PL"/>
        </w:rPr>
      </w:pPr>
    </w:p>
    <w:p w14:paraId="5F0C0987" w14:textId="77777777" w:rsidR="00DD6CAB" w:rsidRPr="00D83A7B" w:rsidRDefault="00DD6CAB" w:rsidP="00531F25">
      <w:pPr>
        <w:spacing w:after="120"/>
        <w:jc w:val="both"/>
        <w:rPr>
          <w:rFonts w:ascii="Lato" w:hAnsi="Lato" w:cs="Times New Roman"/>
          <w:szCs w:val="24"/>
          <w:lang w:val="pl-PL"/>
        </w:rPr>
      </w:pPr>
    </w:p>
    <w:p w14:paraId="6BD6572F" w14:textId="77777777" w:rsidR="00302B35" w:rsidRPr="00531F25" w:rsidRDefault="00531F25" w:rsidP="00B16A27">
      <w:pPr>
        <w:spacing w:before="240" w:after="0" w:line="240" w:lineRule="auto"/>
        <w:ind w:left="425" w:firstLine="5671"/>
        <w:rPr>
          <w:rFonts w:ascii="Lato" w:hAnsi="Lato" w:cs="Times New Roman"/>
          <w:color w:val="FFFFFF" w:themeColor="background1"/>
          <w:sz w:val="16"/>
          <w:u w:val="single" w:color="000000" w:themeColor="text1"/>
        </w:rPr>
      </w:pPr>
      <w:r w:rsidRPr="00663AFD">
        <w:rPr>
          <w:rFonts w:ascii="Lato" w:hAnsi="Lato" w:cs="Times New Roman"/>
          <w:color w:val="FFFFFF" w:themeColor="background1"/>
          <w:sz w:val="16"/>
          <w:lang w:val="pl-PL"/>
        </w:rPr>
        <w:t xml:space="preserve">    </w:t>
      </w:r>
      <w:r w:rsidRPr="00663AFD">
        <w:rPr>
          <w:rFonts w:ascii="Lato" w:hAnsi="Lato" w:cs="Times New Roman"/>
          <w:color w:val="FFFFFF" w:themeColor="background1"/>
          <w:sz w:val="16"/>
          <w:u w:val="single" w:color="000000" w:themeColor="text1"/>
          <w:lang w:val="pl-PL"/>
        </w:rPr>
        <w:t xml:space="preserve">                                                </w:t>
      </w:r>
      <w:r w:rsidR="00B16A27" w:rsidRPr="00663AFD">
        <w:rPr>
          <w:rFonts w:ascii="Lato" w:hAnsi="Lato" w:cs="Times New Roman"/>
          <w:color w:val="FFFFFF" w:themeColor="background1"/>
          <w:sz w:val="16"/>
          <w:u w:val="single" w:color="000000" w:themeColor="text1"/>
          <w:lang w:val="pl-PL"/>
        </w:rPr>
        <w:t xml:space="preserve">      </w:t>
      </w:r>
      <w:r w:rsidRPr="00663AFD">
        <w:rPr>
          <w:rFonts w:ascii="Lato" w:hAnsi="Lato" w:cs="Times New Roman"/>
          <w:color w:val="FFFFFF" w:themeColor="background1"/>
          <w:sz w:val="16"/>
          <w:u w:val="single" w:color="000000" w:themeColor="text1"/>
          <w:lang w:val="pl-PL"/>
        </w:rPr>
        <w:t xml:space="preserve">                    </w:t>
      </w:r>
      <w:r w:rsidRPr="00531F25">
        <w:rPr>
          <w:rFonts w:ascii="Lato" w:hAnsi="Lato" w:cs="Times New Roman"/>
          <w:color w:val="FFFFFF" w:themeColor="background1"/>
          <w:sz w:val="16"/>
          <w:u w:val="single" w:color="000000" w:themeColor="text1"/>
        </w:rPr>
        <w:t>.</w:t>
      </w:r>
    </w:p>
    <w:p w14:paraId="18DB896F" w14:textId="77777777" w:rsidR="00D26274" w:rsidRDefault="00840B8F" w:rsidP="00B16A27">
      <w:pPr>
        <w:spacing w:after="0"/>
        <w:ind w:left="4111" w:right="282" w:firstLine="2410"/>
        <w:jc w:val="both"/>
        <w:rPr>
          <w:rFonts w:ascii="Lato" w:hAnsi="Lato" w:cs="Times New Roman"/>
          <w:sz w:val="16"/>
        </w:rPr>
      </w:pPr>
      <w:r w:rsidRPr="00AC564C">
        <w:rPr>
          <w:rFonts w:ascii="Lato" w:hAnsi="Lato" w:cs="Times New Roman"/>
          <w:sz w:val="16"/>
        </w:rPr>
        <w:t xml:space="preserve"> podpis i pieczęć </w:t>
      </w:r>
      <w:r w:rsidR="00B16A27">
        <w:rPr>
          <w:rFonts w:ascii="Lato" w:hAnsi="Lato" w:cs="Times New Roman"/>
          <w:sz w:val="16"/>
        </w:rPr>
        <w:t xml:space="preserve">Pełnomocnika </w:t>
      </w:r>
    </w:p>
    <w:p w14:paraId="39341568" w14:textId="77777777" w:rsidR="00B16A27" w:rsidRDefault="00B16A27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1E260575" w14:textId="77777777" w:rsidR="00B16A27" w:rsidRDefault="00B16A27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33AC28B4" w14:textId="77777777" w:rsidR="00B16A27" w:rsidRDefault="00B16A27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6EA25B01" w14:textId="77777777" w:rsidR="00B16A27" w:rsidRDefault="00B16A27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658A187E" w14:textId="77777777" w:rsidR="00B16A27" w:rsidRDefault="00B16A27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7DDA7F99" w14:textId="77777777" w:rsidR="00B16A27" w:rsidRDefault="00B16A27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425E0B04" w14:textId="77777777" w:rsidR="00663AFD" w:rsidRDefault="00663AFD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2CD96ACD" w14:textId="77777777" w:rsidR="00B16A27" w:rsidRDefault="00B16A27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2BE305DA" w14:textId="77777777" w:rsidR="00B16A27" w:rsidRDefault="00B16A27" w:rsidP="00531F25">
      <w:pPr>
        <w:spacing w:before="120" w:after="0"/>
        <w:ind w:left="5041" w:hanging="5041"/>
        <w:jc w:val="both"/>
        <w:rPr>
          <w:rFonts w:ascii="Lato" w:hAnsi="Lato" w:cs="Times New Roman"/>
          <w:sz w:val="24"/>
          <w:szCs w:val="24"/>
          <w:vertAlign w:val="superscript"/>
        </w:rPr>
      </w:pPr>
    </w:p>
    <w:p w14:paraId="3F644BB2" w14:textId="77777777" w:rsidR="00D26274" w:rsidRPr="00772834" w:rsidRDefault="00D26274" w:rsidP="00531F25">
      <w:pPr>
        <w:spacing w:before="120" w:after="0"/>
        <w:ind w:left="5041" w:hanging="5041"/>
        <w:jc w:val="both"/>
        <w:rPr>
          <w:rFonts w:ascii="Lato" w:hAnsi="Lato" w:cs="Times New Roman"/>
          <w:sz w:val="20"/>
          <w:szCs w:val="24"/>
        </w:rPr>
      </w:pPr>
      <w:r w:rsidRPr="00772834">
        <w:rPr>
          <w:rFonts w:ascii="Lato" w:hAnsi="Lato" w:cs="Times New Roman"/>
          <w:sz w:val="24"/>
          <w:szCs w:val="24"/>
          <w:vertAlign w:val="superscript"/>
        </w:rPr>
        <w:t>*</w:t>
      </w:r>
      <w:r w:rsidRPr="00772834">
        <w:rPr>
          <w:rFonts w:ascii="Lato" w:hAnsi="Lato" w:cs="Times New Roman"/>
          <w:sz w:val="24"/>
          <w:szCs w:val="24"/>
        </w:rPr>
        <w:t xml:space="preserve"> </w:t>
      </w:r>
      <w:r w:rsidRPr="00772834">
        <w:rPr>
          <w:rFonts w:ascii="Lato" w:hAnsi="Lato" w:cs="Times New Roman"/>
          <w:sz w:val="20"/>
          <w:szCs w:val="24"/>
        </w:rPr>
        <w:t>niepotrzebne skreślić</w:t>
      </w:r>
    </w:p>
    <w:sectPr w:rsidR="00D26274" w:rsidRPr="00772834" w:rsidSect="00302B35">
      <w:headerReference w:type="default" r:id="rId7"/>
      <w:pgSz w:w="11906" w:h="16838"/>
      <w:pgMar w:top="1276" w:right="1417" w:bottom="426" w:left="851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C1DFF" w14:textId="77777777" w:rsidR="002279D9" w:rsidRDefault="002279D9" w:rsidP="00DD6CAB">
      <w:pPr>
        <w:spacing w:after="0" w:line="240" w:lineRule="auto"/>
      </w:pPr>
      <w:r>
        <w:separator/>
      </w:r>
    </w:p>
  </w:endnote>
  <w:endnote w:type="continuationSeparator" w:id="0">
    <w:p w14:paraId="2AFEF46D" w14:textId="77777777" w:rsidR="002279D9" w:rsidRDefault="002279D9" w:rsidP="00DD6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20F0502020204030203"/>
    <w:charset w:val="EE"/>
    <w:family w:val="swiss"/>
    <w:pitch w:val="variable"/>
    <w:sig w:usb0="E10002FF" w:usb1="5000ECFF" w:usb2="00000029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226B9" w14:textId="77777777" w:rsidR="002279D9" w:rsidRDefault="002279D9" w:rsidP="00DD6CAB">
      <w:pPr>
        <w:spacing w:after="0" w:line="240" w:lineRule="auto"/>
      </w:pPr>
      <w:r>
        <w:separator/>
      </w:r>
    </w:p>
  </w:footnote>
  <w:footnote w:type="continuationSeparator" w:id="0">
    <w:p w14:paraId="1CA39CD8" w14:textId="77777777" w:rsidR="002279D9" w:rsidRDefault="002279D9" w:rsidP="00DD6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20" w:type="dxa"/>
      <w:tblInd w:w="-106" w:type="dxa"/>
      <w:tblBorders>
        <w:bottom w:val="single" w:sz="8" w:space="0" w:color="auto"/>
      </w:tblBorders>
      <w:tblLayout w:type="fixed"/>
      <w:tblLook w:val="01E0" w:firstRow="1" w:lastRow="1" w:firstColumn="1" w:lastColumn="1" w:noHBand="0" w:noVBand="0"/>
    </w:tblPr>
    <w:tblGrid>
      <w:gridCol w:w="2766"/>
      <w:gridCol w:w="7654"/>
    </w:tblGrid>
    <w:tr w:rsidR="00DD6CAB" w:rsidRPr="00D17516" w14:paraId="2F215F3D" w14:textId="77777777" w:rsidTr="00DD6CAB">
      <w:trPr>
        <w:trHeight w:val="1278"/>
      </w:trPr>
      <w:tc>
        <w:tcPr>
          <w:tcW w:w="2766" w:type="dxa"/>
        </w:tcPr>
        <w:p w14:paraId="006B8BE4" w14:textId="77777777" w:rsidR="00DD6CAB" w:rsidRPr="0089642D" w:rsidRDefault="00DD6CAB" w:rsidP="00DD6CAB">
          <w:pPr>
            <w:spacing w:after="0" w:line="240" w:lineRule="auto"/>
            <w:rPr>
              <w:b/>
              <w:bCs/>
            </w:rPr>
          </w:pPr>
          <w:r>
            <w:rPr>
              <w:b/>
              <w:noProof/>
              <w:lang w:val="pl-PL" w:eastAsia="pl-PL"/>
            </w:rPr>
            <w:drawing>
              <wp:inline distT="0" distB="0" distL="0" distR="0" wp14:anchorId="50B4FBAD" wp14:editId="4A280C64">
                <wp:extent cx="1614170" cy="795020"/>
                <wp:effectExtent l="0" t="0" r="0" b="0"/>
                <wp:docPr id="4" name="Obraz 4" descr="logo WNoZiGP poziom kolor BW P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logo WNoZiGP poziom kolor BW P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4170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  <w:vAlign w:val="center"/>
        </w:tcPr>
        <w:p w14:paraId="38E25789" w14:textId="77777777" w:rsidR="00DD6CAB" w:rsidRPr="00663AFD" w:rsidRDefault="00DD6CAB" w:rsidP="00DD6CAB">
          <w:pPr>
            <w:spacing w:after="0" w:line="240" w:lineRule="auto"/>
            <w:jc w:val="right"/>
            <w:rPr>
              <w:rFonts w:ascii="Calibri" w:hAnsi="Calibri"/>
              <w:b/>
              <w:bCs/>
              <w:sz w:val="20"/>
              <w:lang w:val="pl-PL"/>
            </w:rPr>
          </w:pPr>
          <w:r w:rsidRPr="00663AFD">
            <w:rPr>
              <w:rFonts w:ascii="Calibri" w:hAnsi="Calibri"/>
              <w:b/>
              <w:bCs/>
              <w:sz w:val="20"/>
              <w:lang w:val="pl-PL"/>
            </w:rPr>
            <w:t>Uniwersytet Mikołaja Kopernika w Toruniu</w:t>
          </w:r>
        </w:p>
        <w:p w14:paraId="5E44F4F7" w14:textId="77777777" w:rsidR="00DD6CAB" w:rsidRPr="00663AFD" w:rsidRDefault="00DD6CAB" w:rsidP="00DD6CAB">
          <w:pPr>
            <w:spacing w:after="0" w:line="240" w:lineRule="auto"/>
            <w:ind w:firstLine="709"/>
            <w:jc w:val="right"/>
            <w:rPr>
              <w:rFonts w:ascii="Calibri" w:hAnsi="Calibri"/>
              <w:b/>
              <w:bCs/>
              <w:sz w:val="20"/>
              <w:lang w:val="pl-PL"/>
            </w:rPr>
          </w:pPr>
          <w:r w:rsidRPr="00663AFD">
            <w:rPr>
              <w:rFonts w:ascii="Calibri" w:hAnsi="Calibri"/>
              <w:b/>
              <w:bCs/>
              <w:sz w:val="20"/>
              <w:lang w:val="pl-PL"/>
            </w:rPr>
            <w:t>Wydział Nauk o Ziemi i Gospodarki Przestrzennej</w:t>
          </w:r>
        </w:p>
        <w:p w14:paraId="16769700" w14:textId="77777777" w:rsidR="00DD6CAB" w:rsidRPr="00663AFD" w:rsidRDefault="00DD6CAB" w:rsidP="00DD6CAB">
          <w:pPr>
            <w:spacing w:after="0" w:line="240" w:lineRule="auto"/>
            <w:ind w:firstLine="709"/>
            <w:jc w:val="right"/>
            <w:rPr>
              <w:rFonts w:ascii="Calibri" w:hAnsi="Calibri"/>
              <w:b/>
              <w:bCs/>
              <w:sz w:val="20"/>
              <w:lang w:val="pl-PL"/>
            </w:rPr>
          </w:pPr>
          <w:r w:rsidRPr="00663AFD">
            <w:rPr>
              <w:rFonts w:ascii="Calibri" w:hAnsi="Calibri"/>
              <w:b/>
              <w:bCs/>
              <w:sz w:val="20"/>
              <w:lang w:val="pl-PL"/>
            </w:rPr>
            <w:t>ul. Lwowska 1, 87-100 Toruń</w:t>
          </w:r>
        </w:p>
        <w:p w14:paraId="5E8BAAB9" w14:textId="77777777" w:rsidR="00DD6CAB" w:rsidRPr="00CC239B" w:rsidRDefault="00DD6CAB" w:rsidP="00DD6CAB">
          <w:pPr>
            <w:spacing w:after="0" w:line="240" w:lineRule="auto"/>
            <w:contextualSpacing/>
            <w:jc w:val="right"/>
            <w:rPr>
              <w:sz w:val="18"/>
              <w:szCs w:val="18"/>
              <w:lang w:val="pl-PL"/>
            </w:rPr>
          </w:pPr>
          <w:r w:rsidRPr="00CC239B">
            <w:rPr>
              <w:rFonts w:ascii="Calibri" w:hAnsi="Calibri"/>
              <w:sz w:val="18"/>
              <w:szCs w:val="18"/>
              <w:lang w:val="pl-PL"/>
            </w:rPr>
            <w:t>tel. 56 611 2585, fax. 56 611</w:t>
          </w:r>
          <w:r w:rsidR="00646A14" w:rsidRPr="00CC239B">
            <w:rPr>
              <w:rFonts w:ascii="Calibri" w:hAnsi="Calibri"/>
              <w:sz w:val="18"/>
              <w:szCs w:val="18"/>
              <w:lang w:val="pl-PL"/>
            </w:rPr>
            <w:t xml:space="preserve"> 2586, www.geo.umk.pl, e-mail: </w:t>
          </w:r>
          <w:r w:rsidRPr="00CC239B">
            <w:rPr>
              <w:rFonts w:ascii="Calibri" w:hAnsi="Calibri"/>
              <w:sz w:val="18"/>
              <w:szCs w:val="18"/>
              <w:lang w:val="pl-PL"/>
            </w:rPr>
            <w:t>wnozigp@umk.pl</w:t>
          </w:r>
          <w:r w:rsidRPr="00CC239B">
            <w:rPr>
              <w:sz w:val="18"/>
              <w:szCs w:val="18"/>
              <w:lang w:val="pl-PL"/>
            </w:rPr>
            <w:t xml:space="preserve"> </w:t>
          </w:r>
        </w:p>
      </w:tc>
    </w:tr>
  </w:tbl>
  <w:p w14:paraId="2E4F6D72" w14:textId="77777777" w:rsidR="00DD6CAB" w:rsidRPr="00CC239B" w:rsidRDefault="00DD6CAB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36D3F"/>
    <w:multiLevelType w:val="hybridMultilevel"/>
    <w:tmpl w:val="C5A600E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95619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Fh9mHu7/maY0Y3+/2CqJjrLTM6vmbHvXfWPcbZzmi36kXGyLsSVwvw02JD+Fo97K9DQjsQUX7/c03WrQOKHvIQ==" w:salt="Xy7atcvmWQNIVpe76l1dZg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1MLM0MzaxsLAwNDdT0lEKTi0uzszPAykwrAUAH9GsOiwAAAA="/>
  </w:docVars>
  <w:rsids>
    <w:rsidRoot w:val="00840B8F"/>
    <w:rsid w:val="00023F27"/>
    <w:rsid w:val="000A536A"/>
    <w:rsid w:val="001939F9"/>
    <w:rsid w:val="002279D9"/>
    <w:rsid w:val="00302B35"/>
    <w:rsid w:val="0032078B"/>
    <w:rsid w:val="00361A48"/>
    <w:rsid w:val="003F55AF"/>
    <w:rsid w:val="00432797"/>
    <w:rsid w:val="004450DF"/>
    <w:rsid w:val="005200C4"/>
    <w:rsid w:val="00531F25"/>
    <w:rsid w:val="00537A5C"/>
    <w:rsid w:val="00551A1D"/>
    <w:rsid w:val="00557B2A"/>
    <w:rsid w:val="005F50A3"/>
    <w:rsid w:val="00621267"/>
    <w:rsid w:val="00646A14"/>
    <w:rsid w:val="00663AFD"/>
    <w:rsid w:val="006D1D84"/>
    <w:rsid w:val="006D5060"/>
    <w:rsid w:val="0070758A"/>
    <w:rsid w:val="007103AF"/>
    <w:rsid w:val="00772834"/>
    <w:rsid w:val="007E7CA3"/>
    <w:rsid w:val="00840B8F"/>
    <w:rsid w:val="00857205"/>
    <w:rsid w:val="008A4F44"/>
    <w:rsid w:val="008D21C4"/>
    <w:rsid w:val="008D5FFB"/>
    <w:rsid w:val="00913674"/>
    <w:rsid w:val="00951318"/>
    <w:rsid w:val="009B75FB"/>
    <w:rsid w:val="00A03018"/>
    <w:rsid w:val="00A52837"/>
    <w:rsid w:val="00A901BD"/>
    <w:rsid w:val="00AB38DC"/>
    <w:rsid w:val="00AC564C"/>
    <w:rsid w:val="00AC6E23"/>
    <w:rsid w:val="00B16A27"/>
    <w:rsid w:val="00B2476D"/>
    <w:rsid w:val="00BD0AE8"/>
    <w:rsid w:val="00BF39EB"/>
    <w:rsid w:val="00CC239B"/>
    <w:rsid w:val="00CC23F1"/>
    <w:rsid w:val="00CE153F"/>
    <w:rsid w:val="00D05770"/>
    <w:rsid w:val="00D17516"/>
    <w:rsid w:val="00D26274"/>
    <w:rsid w:val="00D402A7"/>
    <w:rsid w:val="00D41176"/>
    <w:rsid w:val="00D41C89"/>
    <w:rsid w:val="00D60B50"/>
    <w:rsid w:val="00D83A7B"/>
    <w:rsid w:val="00DC03AB"/>
    <w:rsid w:val="00DD6CAB"/>
    <w:rsid w:val="00E12AEA"/>
    <w:rsid w:val="00EB269C"/>
    <w:rsid w:val="00EB30A7"/>
    <w:rsid w:val="00EC22C3"/>
    <w:rsid w:val="00EC3AC5"/>
    <w:rsid w:val="00F1250E"/>
    <w:rsid w:val="00F47FB6"/>
    <w:rsid w:val="00FD5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3EB8EE"/>
  <w15:docId w15:val="{5404BE73-3EED-4213-9BC5-BA70BE4D0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37A5C"/>
  </w:style>
  <w:style w:type="paragraph" w:styleId="Nagwek1">
    <w:name w:val="heading 1"/>
    <w:basedOn w:val="Normalny"/>
    <w:next w:val="Normalny"/>
    <w:link w:val="Nagwek1Znak"/>
    <w:qFormat/>
    <w:rsid w:val="00F47FB6"/>
    <w:pPr>
      <w:keepNext/>
      <w:spacing w:after="0" w:line="36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40B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40B8F"/>
    <w:rPr>
      <w:rFonts w:ascii="Tahoma" w:hAnsi="Tahoma" w:cs="Tahoma"/>
      <w:sz w:val="16"/>
      <w:szCs w:val="16"/>
    </w:rPr>
  </w:style>
  <w:style w:type="paragraph" w:styleId="Tytu">
    <w:name w:val="Title"/>
    <w:basedOn w:val="Normalny"/>
    <w:link w:val="TytuZnak"/>
    <w:qFormat/>
    <w:rsid w:val="00840B8F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840B8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rsid w:val="00840B8F"/>
    <w:pPr>
      <w:spacing w:after="0" w:line="240" w:lineRule="auto"/>
      <w:jc w:val="both"/>
    </w:pPr>
    <w:rPr>
      <w:rFonts w:ascii="Tahoma" w:eastAsia="Times New Roman" w:hAnsi="Tahoma" w:cs="Tahoma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840B8F"/>
    <w:rPr>
      <w:rFonts w:ascii="Tahoma" w:eastAsia="Times New Roman" w:hAnsi="Tahoma" w:cs="Tahoma"/>
      <w:sz w:val="24"/>
      <w:szCs w:val="24"/>
      <w:lang w:eastAsia="pl-PL"/>
    </w:rPr>
  </w:style>
  <w:style w:type="character" w:customStyle="1" w:styleId="Styl2">
    <w:name w:val="Styl2"/>
    <w:basedOn w:val="Domylnaczcionkaakapitu"/>
    <w:uiPriority w:val="1"/>
    <w:rsid w:val="00840B8F"/>
    <w:rPr>
      <w:bdr w:val="none" w:sz="0" w:space="0" w:color="auto"/>
    </w:rPr>
  </w:style>
  <w:style w:type="paragraph" w:styleId="Akapitzlist">
    <w:name w:val="List Paragraph"/>
    <w:basedOn w:val="Normalny"/>
    <w:uiPriority w:val="34"/>
    <w:qFormat/>
    <w:rsid w:val="005200C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D6C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D6CAB"/>
  </w:style>
  <w:style w:type="paragraph" w:styleId="Stopka">
    <w:name w:val="footer"/>
    <w:basedOn w:val="Normalny"/>
    <w:link w:val="StopkaZnak"/>
    <w:uiPriority w:val="99"/>
    <w:unhideWhenUsed/>
    <w:rsid w:val="00DD6C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D6CAB"/>
  </w:style>
  <w:style w:type="character" w:customStyle="1" w:styleId="Nagwek1Znak">
    <w:name w:val="Nagłówek 1 Znak"/>
    <w:basedOn w:val="Domylnaczcionkaakapitu"/>
    <w:link w:val="Nagwek1"/>
    <w:rsid w:val="00F47FB6"/>
    <w:rPr>
      <w:rFonts w:ascii="Times New Roman" w:eastAsia="Times New Roman" w:hAnsi="Times New Roman" w:cs="Times New Roman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F3531C3AA8749E8B4EAE81B313A3D3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D93939D-0E45-46E6-8720-F6B061B1C5C3}"/>
      </w:docPartPr>
      <w:docPartBody>
        <w:p w:rsidR="00851A8A" w:rsidRDefault="00C52A52" w:rsidP="00C52A52">
          <w:pPr>
            <w:pStyle w:val="CF3531C3AA8749E8B4EAE81B313A3D30"/>
          </w:pPr>
          <w:r w:rsidRPr="00E04B08">
            <w:rPr>
              <w:rStyle w:val="Tekstzastpczy"/>
            </w:rPr>
            <w:t>Kliknij tutaj, aby wprowadzić tekst.</w:t>
          </w:r>
        </w:p>
      </w:docPartBody>
    </w:docPart>
    <w:docPart>
      <w:docPartPr>
        <w:name w:val="4C546324C7F84A11BDB49AFCD12496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BAF2F8-7F80-4055-A44B-B080D7868EA1}"/>
      </w:docPartPr>
      <w:docPartBody>
        <w:p w:rsidR="00851A8A" w:rsidRDefault="00C52A52" w:rsidP="00C52A52">
          <w:pPr>
            <w:pStyle w:val="4C546324C7F84A11BDB49AFCD12496CE"/>
          </w:pPr>
          <w:r w:rsidRPr="00E04B08">
            <w:rPr>
              <w:rStyle w:val="Tekstzastpczy"/>
            </w:rPr>
            <w:t>Kliknij tutaj, aby wprowadzić tekst.</w:t>
          </w:r>
        </w:p>
      </w:docPartBody>
    </w:docPart>
    <w:docPart>
      <w:docPartPr>
        <w:name w:val="BADCA58FCD664872B2FB3636CD1EC1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2716C5-8DF4-4C74-B0C3-68CA878DE9C3}"/>
      </w:docPartPr>
      <w:docPartBody>
        <w:p w:rsidR="00851A8A" w:rsidRDefault="00C52A52" w:rsidP="00C52A52">
          <w:pPr>
            <w:pStyle w:val="BADCA58FCD664872B2FB3636CD1EC1FD"/>
          </w:pPr>
          <w:r w:rsidRPr="00E04B08">
            <w:rPr>
              <w:rStyle w:val="Tekstzastpczy"/>
            </w:rPr>
            <w:t>Kliknij tutaj, aby wprowadzić tekst.</w:t>
          </w:r>
        </w:p>
      </w:docPartBody>
    </w:docPart>
    <w:docPart>
      <w:docPartPr>
        <w:name w:val="6F567AC6BDF14110BB85370B004F3FB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10563D1-2258-4F28-BA4F-3DFEDF897597}"/>
      </w:docPartPr>
      <w:docPartBody>
        <w:p w:rsidR="00851A8A" w:rsidRDefault="00C52A52" w:rsidP="00C52A52">
          <w:pPr>
            <w:pStyle w:val="6F567AC6BDF14110BB85370B004F3FB5"/>
          </w:pPr>
          <w:r w:rsidRPr="00E04B08">
            <w:rPr>
              <w:rStyle w:val="Tekstzastpczy"/>
            </w:rPr>
            <w:t>Kliknij tutaj, aby wprowadzić tekst.</w:t>
          </w:r>
        </w:p>
      </w:docPartBody>
    </w:docPart>
    <w:docPart>
      <w:docPartPr>
        <w:name w:val="D2D46468DE2C47C0B34B23119BBAA4E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DFD12D-2794-493F-A193-12C064579DB7}"/>
      </w:docPartPr>
      <w:docPartBody>
        <w:p w:rsidR="00851A8A" w:rsidRDefault="00C52A52" w:rsidP="00C52A52">
          <w:pPr>
            <w:pStyle w:val="D2D46468DE2C47C0B34B23119BBAA4E2"/>
          </w:pPr>
          <w:r w:rsidRPr="00E04B08">
            <w:rPr>
              <w:rStyle w:val="Tekstzastpczy"/>
            </w:rPr>
            <w:t>Kliknij tutaj, aby wprowadzić tekst.</w:t>
          </w:r>
        </w:p>
      </w:docPartBody>
    </w:docPart>
    <w:docPart>
      <w:docPartPr>
        <w:name w:val="613C21FE0D344DF680AF714A1D4B0C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D319A1D-80B4-466D-80DB-3170D438CA00}"/>
      </w:docPartPr>
      <w:docPartBody>
        <w:p w:rsidR="00851A8A" w:rsidRDefault="00C52A52" w:rsidP="00C52A52">
          <w:pPr>
            <w:pStyle w:val="613C21FE0D344DF680AF714A1D4B0C15"/>
          </w:pPr>
          <w:r w:rsidRPr="00E04B08">
            <w:rPr>
              <w:rStyle w:val="Tekstzastpczy"/>
            </w:rPr>
            <w:t>Kliknij tutaj, aby wprowadzić tekst.</w:t>
          </w:r>
        </w:p>
      </w:docPartBody>
    </w:docPart>
    <w:docPart>
      <w:docPartPr>
        <w:name w:val="9F5A0706DCD04937A41CCE6EACAD2F4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41EA3D-AECF-4BAA-90F2-E79DE100FF88}"/>
      </w:docPartPr>
      <w:docPartBody>
        <w:p w:rsidR="00851A8A" w:rsidRDefault="00C52A52" w:rsidP="00C52A52">
          <w:pPr>
            <w:pStyle w:val="9F5A0706DCD04937A41CCE6EACAD2F46"/>
          </w:pPr>
          <w:r w:rsidRPr="00E04B08">
            <w:rPr>
              <w:rStyle w:val="Tekstzastpczy"/>
            </w:rPr>
            <w:t>Kliknij tutaj, aby wprowadzić tekst.</w:t>
          </w:r>
        </w:p>
      </w:docPartBody>
    </w:docPart>
    <w:docPart>
      <w:docPartPr>
        <w:name w:val="A6043ADFC2544A17820FA44F50B0A72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CB4958-B1A4-4640-8B9D-785A84EF852E}"/>
      </w:docPartPr>
      <w:docPartBody>
        <w:p w:rsidR="00B7279E" w:rsidRDefault="00851A8A" w:rsidP="00851A8A">
          <w:pPr>
            <w:pStyle w:val="A6043ADFC2544A17820FA44F50B0A72B"/>
          </w:pPr>
          <w:r w:rsidRPr="00E04B08">
            <w:rPr>
              <w:rStyle w:val="Tekstzastpczy"/>
            </w:rPr>
            <w:t>Klik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20F0502020204030203"/>
    <w:charset w:val="EE"/>
    <w:family w:val="swiss"/>
    <w:pitch w:val="variable"/>
    <w:sig w:usb0="E10002FF" w:usb1="5000ECFF" w:usb2="00000029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1E5B"/>
    <w:rsid w:val="00151E5B"/>
    <w:rsid w:val="001E679D"/>
    <w:rsid w:val="002870B6"/>
    <w:rsid w:val="002A7C91"/>
    <w:rsid w:val="00317E5B"/>
    <w:rsid w:val="00361A48"/>
    <w:rsid w:val="003A6FF5"/>
    <w:rsid w:val="003F4430"/>
    <w:rsid w:val="0051478A"/>
    <w:rsid w:val="005F6E2E"/>
    <w:rsid w:val="0064066C"/>
    <w:rsid w:val="00665084"/>
    <w:rsid w:val="00746923"/>
    <w:rsid w:val="00851A8A"/>
    <w:rsid w:val="008F111B"/>
    <w:rsid w:val="00B7279E"/>
    <w:rsid w:val="00C52A52"/>
    <w:rsid w:val="00E420F9"/>
    <w:rsid w:val="00E600D1"/>
    <w:rsid w:val="00EB2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420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51A8A"/>
    <w:rPr>
      <w:color w:val="808080"/>
    </w:rPr>
  </w:style>
  <w:style w:type="paragraph" w:customStyle="1" w:styleId="CF3531C3AA8749E8B4EAE81B313A3D30">
    <w:name w:val="CF3531C3AA8749E8B4EAE81B313A3D30"/>
    <w:rsid w:val="00C52A52"/>
  </w:style>
  <w:style w:type="paragraph" w:customStyle="1" w:styleId="4C546324C7F84A11BDB49AFCD12496CE">
    <w:name w:val="4C546324C7F84A11BDB49AFCD12496CE"/>
    <w:rsid w:val="00C52A52"/>
  </w:style>
  <w:style w:type="paragraph" w:customStyle="1" w:styleId="BADCA58FCD664872B2FB3636CD1EC1FD">
    <w:name w:val="BADCA58FCD664872B2FB3636CD1EC1FD"/>
    <w:rsid w:val="00C52A52"/>
  </w:style>
  <w:style w:type="paragraph" w:customStyle="1" w:styleId="6F567AC6BDF14110BB85370B004F3FB5">
    <w:name w:val="6F567AC6BDF14110BB85370B004F3FB5"/>
    <w:rsid w:val="00C52A52"/>
  </w:style>
  <w:style w:type="paragraph" w:customStyle="1" w:styleId="D2D46468DE2C47C0B34B23119BBAA4E2">
    <w:name w:val="D2D46468DE2C47C0B34B23119BBAA4E2"/>
    <w:rsid w:val="00C52A52"/>
  </w:style>
  <w:style w:type="paragraph" w:customStyle="1" w:styleId="613C21FE0D344DF680AF714A1D4B0C15">
    <w:name w:val="613C21FE0D344DF680AF714A1D4B0C15"/>
    <w:rsid w:val="00C52A52"/>
  </w:style>
  <w:style w:type="paragraph" w:customStyle="1" w:styleId="9F5A0706DCD04937A41CCE6EACAD2F46">
    <w:name w:val="9F5A0706DCD04937A41CCE6EACAD2F46"/>
    <w:rsid w:val="00C52A52"/>
  </w:style>
  <w:style w:type="paragraph" w:customStyle="1" w:styleId="A6043ADFC2544A17820FA44F50B0A72B">
    <w:name w:val="A6043ADFC2544A17820FA44F50B0A72B"/>
    <w:rsid w:val="00851A8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6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K</dc:creator>
  <cp:lastModifiedBy>Czesław Adamiak</cp:lastModifiedBy>
  <cp:revision>5</cp:revision>
  <cp:lastPrinted>2019-10-18T07:01:00Z</cp:lastPrinted>
  <dcterms:created xsi:type="dcterms:W3CDTF">2025-10-30T10:32:00Z</dcterms:created>
  <dcterms:modified xsi:type="dcterms:W3CDTF">2026-04-24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11edb1-21c2-46e3-ab0b-52cd78693f38</vt:lpwstr>
  </property>
</Properties>
</file>